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1393" w:rsidRPr="00A060C2" w:rsidRDefault="00131393" w:rsidP="00B51E7F">
      <w:pPr>
        <w:bidi/>
        <w:jc w:val="center"/>
        <w:rPr>
          <w:rFonts w:cs="B Titr"/>
          <w:b/>
          <w:bCs/>
          <w:sz w:val="20"/>
          <w:szCs w:val="20"/>
        </w:rPr>
      </w:pPr>
      <w:r w:rsidRPr="00A060C2">
        <w:rPr>
          <w:rFonts w:cs="B Titr" w:hint="cs"/>
          <w:b/>
          <w:bCs/>
          <w:sz w:val="20"/>
          <w:szCs w:val="20"/>
          <w:rtl/>
        </w:rPr>
        <w:t>برنامه درسی</w:t>
      </w:r>
      <w:r w:rsidRPr="00A060C2">
        <w:rPr>
          <w:rFonts w:cs="B Titr"/>
          <w:b/>
          <w:bCs/>
          <w:sz w:val="20"/>
          <w:szCs w:val="20"/>
        </w:rPr>
        <w:sym w:font="Wingdings 2" w:char="F0D7"/>
      </w:r>
      <w:r w:rsidRPr="00A060C2">
        <w:rPr>
          <w:rFonts w:cs="B Titr" w:hint="cs"/>
          <w:b/>
          <w:bCs/>
          <w:sz w:val="20"/>
          <w:szCs w:val="20"/>
          <w:rtl/>
        </w:rPr>
        <w:t xml:space="preserve"> </w:t>
      </w:r>
      <w:r w:rsidR="00F512DF" w:rsidRPr="00A060C2">
        <w:rPr>
          <w:rFonts w:cs="B Titr" w:hint="cs"/>
          <w:b/>
          <w:bCs/>
          <w:sz w:val="20"/>
          <w:szCs w:val="20"/>
          <w:rtl/>
        </w:rPr>
        <w:t xml:space="preserve">دوره </w:t>
      </w:r>
      <w:r w:rsidRPr="00A060C2">
        <w:rPr>
          <w:rFonts w:cs="B Titr" w:hint="cs"/>
          <w:b/>
          <w:bCs/>
          <w:sz w:val="20"/>
          <w:szCs w:val="20"/>
          <w:rtl/>
        </w:rPr>
        <w:t xml:space="preserve"> </w:t>
      </w:r>
      <w:r>
        <w:rPr>
          <w:rFonts w:cs="B Titr" w:hint="cs"/>
          <w:b/>
          <w:bCs/>
          <w:sz w:val="20"/>
          <w:szCs w:val="20"/>
          <w:rtl/>
        </w:rPr>
        <w:t>دکتری</w:t>
      </w:r>
      <w:r w:rsidRPr="00A060C2">
        <w:rPr>
          <w:rFonts w:cs="B Titr" w:hint="cs"/>
          <w:b/>
          <w:bCs/>
          <w:sz w:val="20"/>
          <w:szCs w:val="20"/>
          <w:rtl/>
        </w:rPr>
        <w:t xml:space="preserve"> رشته   </w:t>
      </w:r>
      <w:r w:rsidR="00B51E7F">
        <w:rPr>
          <w:rFonts w:cs="B Titr" w:hint="cs"/>
          <w:b/>
          <w:bCs/>
          <w:sz w:val="20"/>
          <w:szCs w:val="20"/>
          <w:rtl/>
        </w:rPr>
        <w:t xml:space="preserve">آگرو تکنولوژی </w:t>
      </w:r>
      <w:r w:rsidRPr="00A060C2">
        <w:rPr>
          <w:rFonts w:cs="B Titr" w:hint="cs"/>
          <w:b/>
          <w:bCs/>
          <w:sz w:val="20"/>
          <w:szCs w:val="20"/>
          <w:rtl/>
        </w:rPr>
        <w:t xml:space="preserve">   </w:t>
      </w:r>
      <w:r w:rsidR="00B51E7F" w:rsidRPr="00A060C2">
        <w:rPr>
          <w:rFonts w:cs="B Titr" w:hint="cs"/>
          <w:b/>
          <w:bCs/>
          <w:sz w:val="20"/>
          <w:szCs w:val="20"/>
          <w:rtl/>
        </w:rPr>
        <w:t xml:space="preserve"> </w:t>
      </w:r>
      <w:r w:rsidRPr="00A060C2">
        <w:rPr>
          <w:rFonts w:cs="B Titr" w:hint="cs"/>
          <w:b/>
          <w:bCs/>
          <w:sz w:val="20"/>
          <w:szCs w:val="20"/>
          <w:rtl/>
        </w:rPr>
        <w:t xml:space="preserve"> گرایش</w:t>
      </w:r>
      <w:r w:rsidR="00B51E7F" w:rsidRPr="00A060C2">
        <w:rPr>
          <w:rFonts w:cs="B Titr" w:hint="cs"/>
          <w:b/>
          <w:bCs/>
          <w:sz w:val="20"/>
          <w:szCs w:val="20"/>
          <w:rtl/>
        </w:rPr>
        <w:t xml:space="preserve">      </w:t>
      </w:r>
      <w:r w:rsidR="00B51E7F">
        <w:rPr>
          <w:rFonts w:cs="B Titr" w:hint="cs"/>
          <w:b/>
          <w:bCs/>
          <w:sz w:val="20"/>
          <w:szCs w:val="20"/>
          <w:rtl/>
        </w:rPr>
        <w:t xml:space="preserve">اکولوژی گیاهان زراعی </w:t>
      </w:r>
      <w:r w:rsidRPr="00A060C2">
        <w:rPr>
          <w:rFonts w:cs="B Titr" w:hint="cs"/>
          <w:b/>
          <w:bCs/>
          <w:sz w:val="20"/>
          <w:szCs w:val="20"/>
          <w:rtl/>
        </w:rPr>
        <w:t xml:space="preserve">     </w:t>
      </w:r>
    </w:p>
    <w:tbl>
      <w:tblPr>
        <w:bidiVisual/>
        <w:tblW w:w="1052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85"/>
        <w:gridCol w:w="1258"/>
        <w:gridCol w:w="5360"/>
        <w:gridCol w:w="673"/>
        <w:gridCol w:w="545"/>
        <w:gridCol w:w="629"/>
        <w:gridCol w:w="1373"/>
      </w:tblGrid>
      <w:tr w:rsidR="00590017" w:rsidRPr="00B72FC7" w:rsidTr="003D2E94">
        <w:trPr>
          <w:jc w:val="center"/>
        </w:trPr>
        <w:tc>
          <w:tcPr>
            <w:tcW w:w="10523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</w:tr>
      <w:tr w:rsidR="00131393" w:rsidRPr="00B72FC7" w:rsidTr="00590017">
        <w:trPr>
          <w:jc w:val="center"/>
        </w:trPr>
        <w:tc>
          <w:tcPr>
            <w:tcW w:w="685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3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A37E51" w:rsidRPr="00B72FC7" w:rsidTr="00265814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109FB" w:rsidRDefault="00A37E51" w:rsidP="00A37E5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109FB">
              <w:rPr>
                <w:rFonts w:cs="B Nazanin" w:hint="cs"/>
                <w:b/>
                <w:bCs/>
                <w:sz w:val="20"/>
                <w:szCs w:val="20"/>
                <w:rtl/>
              </w:rPr>
              <w:t>2219248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Pr="00B72FC7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37E51" w:rsidRPr="00A37E51" w:rsidRDefault="00A37E51" w:rsidP="00A37E51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E51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A37E51" w:rsidRPr="00B72FC7" w:rsidTr="00265814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109FB" w:rsidRDefault="00A37E51" w:rsidP="00A37E5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109FB">
              <w:rPr>
                <w:rFonts w:cs="B Nazanin" w:hint="cs"/>
                <w:b/>
                <w:bCs/>
                <w:sz w:val="20"/>
                <w:szCs w:val="20"/>
                <w:rtl/>
              </w:rPr>
              <w:t>2219254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Pr="00B72FC7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37E51" w:rsidRPr="00A37E51" w:rsidRDefault="00A37E51" w:rsidP="00A37E51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A37E51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A37E51" w:rsidRPr="00B72FC7" w:rsidTr="00265814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109FB" w:rsidRDefault="00A37E51" w:rsidP="00A37E5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109FB">
              <w:rPr>
                <w:rFonts w:cs="B Nazanin" w:hint="cs"/>
                <w:b/>
                <w:bCs/>
                <w:sz w:val="20"/>
                <w:szCs w:val="20"/>
                <w:rtl/>
              </w:rPr>
              <w:t>2219146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Pr="00B72FC7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ذر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37E51" w:rsidRPr="00A37E51" w:rsidRDefault="00A37E51" w:rsidP="00A37E51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A37E51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A37E51" w:rsidRPr="00B72FC7" w:rsidTr="00265814">
        <w:trPr>
          <w:trHeight w:val="204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109FB" w:rsidRDefault="00A37E51" w:rsidP="00A37E5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109FB">
              <w:rPr>
                <w:rFonts w:cs="B Nazanin" w:hint="cs"/>
                <w:b/>
                <w:bCs/>
                <w:sz w:val="20"/>
                <w:szCs w:val="20"/>
                <w:rtl/>
              </w:rPr>
              <w:t>2219255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شت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خلوط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37E51" w:rsidRPr="00A37E51" w:rsidRDefault="00A37E51" w:rsidP="00A37E51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A37E51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590017" w:rsidRPr="00B72FC7" w:rsidTr="00590017">
        <w:trPr>
          <w:jc w:val="center"/>
        </w:trPr>
        <w:tc>
          <w:tcPr>
            <w:tcW w:w="7303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F109FB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590017" w:rsidRPr="00B72FC7" w:rsidTr="003D2E94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</w:tr>
      <w:tr w:rsidR="00131393" w:rsidRPr="00B72FC7" w:rsidTr="0059001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A37E51" w:rsidRPr="00B72FC7" w:rsidTr="00A509F9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A37E51" w:rsidRDefault="00A37E51" w:rsidP="00A37E5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37E51">
              <w:rPr>
                <w:rFonts w:cs="B Nazanin" w:hint="cs"/>
                <w:b/>
                <w:bCs/>
                <w:sz w:val="20"/>
                <w:szCs w:val="20"/>
                <w:rtl/>
              </w:rPr>
              <w:t>2219250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Pr="00B72FC7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دل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ساز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ش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نم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37E51" w:rsidRPr="00A37E51" w:rsidRDefault="00A37E51" w:rsidP="00A37E51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E51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A37E51" w:rsidRPr="00B72FC7" w:rsidTr="00A509F9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A37E51" w:rsidRDefault="00A37E51" w:rsidP="00A37E5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37E51">
              <w:rPr>
                <w:rFonts w:cs="B Nazanin" w:hint="cs"/>
                <w:b/>
                <w:bCs/>
                <w:sz w:val="20"/>
                <w:szCs w:val="20"/>
                <w:rtl/>
              </w:rPr>
              <w:t>2219251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Pr="00B72FC7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غیی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قلی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37E51" w:rsidRPr="00A37E51" w:rsidRDefault="00A37E51" w:rsidP="00A37E51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E51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A37E51" w:rsidRPr="00B72FC7" w:rsidTr="00A509F9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A37E51" w:rsidRDefault="00A37E51" w:rsidP="00A37E5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37E51">
              <w:rPr>
                <w:rFonts w:cs="B Nazanin" w:hint="cs"/>
                <w:b/>
                <w:bCs/>
                <w:sz w:val="20"/>
                <w:szCs w:val="20"/>
                <w:rtl/>
              </w:rPr>
              <w:t>2219256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Pr="00B72FC7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دیریت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پایدا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و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نظا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37E51" w:rsidRPr="00A37E51" w:rsidRDefault="00A37E51" w:rsidP="00A37E51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A37E51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A37E51" w:rsidRPr="00B72FC7" w:rsidTr="00A509F9">
        <w:trPr>
          <w:trHeight w:val="206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A37E51" w:rsidRDefault="00A37E51" w:rsidP="00A37E5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37E51">
              <w:rPr>
                <w:rFonts w:cs="B Nazanin" w:hint="cs"/>
                <w:b/>
                <w:bCs/>
                <w:sz w:val="20"/>
                <w:szCs w:val="20"/>
                <w:rtl/>
              </w:rPr>
              <w:t>2219257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و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شناسی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حفاظت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37E51" w:rsidRPr="00A37E51" w:rsidRDefault="00A37E51" w:rsidP="00A37E51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A37E51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A37E51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590017" w:rsidRPr="00B72FC7" w:rsidTr="00051DF3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90017" w:rsidRPr="00B72FC7" w:rsidRDefault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</w:tr>
    </w:tbl>
    <w:p w:rsidR="00131393" w:rsidRDefault="00131393" w:rsidP="00131393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131393" w:rsidRPr="00B72FC7" w:rsidTr="003D2E94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وم</w:t>
            </w:r>
          </w:p>
        </w:tc>
      </w:tr>
      <w:tr w:rsidR="00131393" w:rsidRPr="00B72FC7" w:rsidTr="00CA6CC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CA6CC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131393" w:rsidRPr="00B72FC7" w:rsidTr="00CA6CC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A37E51" w:rsidRPr="00B72FC7" w:rsidTr="00CA6CC7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37E51">
              <w:rPr>
                <w:rFonts w:cs="B Nazanin" w:hint="cs"/>
                <w:b/>
                <w:bCs/>
                <w:sz w:val="20"/>
                <w:szCs w:val="20"/>
                <w:rtl/>
              </w:rPr>
              <w:t>9088010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Pr="00B72FC7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آزمون جامع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B72FC7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131393" w:rsidRPr="00B72FC7" w:rsidTr="00CA6CC7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8A10FF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bookmarkStart w:id="0" w:name="_GoBack"/>
            <w:bookmarkEnd w:id="0"/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8A10FF">
              <w:rPr>
                <w:rFonts w:cs="B Nazanin" w:hint="cs"/>
                <w:b/>
                <w:bCs/>
                <w:sz w:val="16"/>
                <w:szCs w:val="16"/>
                <w:rtl/>
              </w:rPr>
              <w:t>س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</w:tbl>
    <w:p w:rsidR="00131393" w:rsidRDefault="00131393" w:rsidP="00131393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2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8"/>
        <w:gridCol w:w="1350"/>
        <w:gridCol w:w="5310"/>
        <w:gridCol w:w="720"/>
        <w:gridCol w:w="540"/>
        <w:gridCol w:w="630"/>
        <w:gridCol w:w="1378"/>
      </w:tblGrid>
      <w:tr w:rsidR="00590017" w:rsidRPr="00B72FC7" w:rsidTr="003D2E94">
        <w:trPr>
          <w:jc w:val="center"/>
        </w:trPr>
        <w:tc>
          <w:tcPr>
            <w:tcW w:w="10526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چهارم</w:t>
            </w:r>
          </w:p>
        </w:tc>
      </w:tr>
      <w:tr w:rsidR="00131393" w:rsidRPr="00B72FC7" w:rsidTr="00590017">
        <w:trPr>
          <w:jc w:val="center"/>
        </w:trPr>
        <w:tc>
          <w:tcPr>
            <w:tcW w:w="59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35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A37E51" w:rsidRPr="00B72FC7" w:rsidTr="00A37E51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FC7565" w:rsidRDefault="00A37E51" w:rsidP="00A37E5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3A3024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37E51">
              <w:rPr>
                <w:rFonts w:cs="B Nazanin" w:hint="cs"/>
                <w:b/>
                <w:bCs/>
                <w:sz w:val="20"/>
                <w:szCs w:val="20"/>
                <w:rtl/>
              </w:rPr>
              <w:t>9088006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37E51" w:rsidRPr="003A3024" w:rsidRDefault="00A37E51" w:rsidP="00A37E51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ساله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3A3024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3A3024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3A3024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37E51" w:rsidRPr="003A3024" w:rsidRDefault="00A37E51" w:rsidP="00A37E51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590017" w:rsidRPr="00B72FC7" w:rsidTr="00A37E51">
        <w:trPr>
          <w:jc w:val="center"/>
        </w:trPr>
        <w:tc>
          <w:tcPr>
            <w:tcW w:w="725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</w:tbl>
    <w:p w:rsidR="003A3024" w:rsidRPr="003A3024" w:rsidRDefault="003A3024" w:rsidP="003A3024">
      <w:pPr>
        <w:bidi/>
        <w:jc w:val="center"/>
        <w:rPr>
          <w:rFonts w:cs="B Titr"/>
          <w:b/>
          <w:bCs/>
          <w:sz w:val="16"/>
          <w:szCs w:val="16"/>
          <w:rtl/>
        </w:rPr>
      </w:pPr>
    </w:p>
    <w:tbl>
      <w:tblPr>
        <w:bidiVisual/>
        <w:tblW w:w="1039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85"/>
        <w:gridCol w:w="1254"/>
        <w:gridCol w:w="5316"/>
        <w:gridCol w:w="720"/>
        <w:gridCol w:w="540"/>
        <w:gridCol w:w="630"/>
        <w:gridCol w:w="1350"/>
      </w:tblGrid>
      <w:tr w:rsidR="003A3024" w:rsidRPr="003A3024" w:rsidTr="003D2E94">
        <w:trPr>
          <w:jc w:val="center"/>
        </w:trPr>
        <w:tc>
          <w:tcPr>
            <w:tcW w:w="10395" w:type="dxa"/>
            <w:gridSpan w:val="7"/>
            <w:shd w:val="clear" w:color="auto" w:fill="8DB3E2" w:themeFill="text2" w:themeFillTint="66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softHyphen/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پنجم</w:t>
            </w:r>
          </w:p>
        </w:tc>
      </w:tr>
      <w:tr w:rsidR="00131393" w:rsidRPr="003A3024" w:rsidTr="002835F8">
        <w:trPr>
          <w:jc w:val="center"/>
        </w:trPr>
        <w:tc>
          <w:tcPr>
            <w:tcW w:w="585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4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</w:tc>
        <w:tc>
          <w:tcPr>
            <w:tcW w:w="5316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3A3024" w:rsidTr="002835F8">
        <w:trPr>
          <w:trHeight w:val="118"/>
          <w:jc w:val="center"/>
        </w:trPr>
        <w:tc>
          <w:tcPr>
            <w:tcW w:w="585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</w:rPr>
            </w:pPr>
          </w:p>
        </w:tc>
        <w:tc>
          <w:tcPr>
            <w:tcW w:w="1254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5316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1890" w:type="dxa"/>
            <w:gridSpan w:val="3"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50" w:type="dxa"/>
            <w:vMerge w:val="restart"/>
            <w:vAlign w:val="center"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3A3024" w:rsidRPr="003A3024" w:rsidTr="002835F8">
        <w:trPr>
          <w:trHeight w:val="118"/>
          <w:jc w:val="center"/>
        </w:trPr>
        <w:tc>
          <w:tcPr>
            <w:tcW w:w="585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</w:rPr>
            </w:pPr>
          </w:p>
        </w:tc>
        <w:tc>
          <w:tcPr>
            <w:tcW w:w="1254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5316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72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1350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  <w:tr w:rsidR="00183128" w:rsidRPr="003A3024" w:rsidTr="002835F8">
        <w:trPr>
          <w:jc w:val="center"/>
        </w:trPr>
        <w:tc>
          <w:tcPr>
            <w:tcW w:w="585" w:type="dxa"/>
            <w:vAlign w:val="center"/>
          </w:tcPr>
          <w:p w:rsidR="00183128" w:rsidRPr="00FC7565" w:rsidRDefault="00183128" w:rsidP="003A3024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4" w:type="dxa"/>
            <w:vAlign w:val="center"/>
          </w:tcPr>
          <w:p w:rsidR="00183128" w:rsidRPr="003A3024" w:rsidRDefault="00A37E51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37E51">
              <w:rPr>
                <w:rFonts w:cs="B Nazanin" w:hint="cs"/>
                <w:b/>
                <w:bCs/>
                <w:sz w:val="20"/>
                <w:szCs w:val="20"/>
                <w:rtl/>
              </w:rPr>
              <w:t>9088006</w:t>
            </w:r>
          </w:p>
        </w:tc>
        <w:tc>
          <w:tcPr>
            <w:tcW w:w="5316" w:type="dxa"/>
            <w:shd w:val="clear" w:color="auto" w:fill="auto"/>
            <w:vAlign w:val="bottom"/>
          </w:tcPr>
          <w:p w:rsidR="00183128" w:rsidRPr="003A3024" w:rsidRDefault="00183128" w:rsidP="00131393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ساله</w:t>
            </w:r>
          </w:p>
        </w:tc>
        <w:tc>
          <w:tcPr>
            <w:tcW w:w="72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183128" w:rsidRPr="003A3024" w:rsidTr="002835F8">
        <w:trPr>
          <w:jc w:val="center"/>
        </w:trPr>
        <w:tc>
          <w:tcPr>
            <w:tcW w:w="7155" w:type="dxa"/>
            <w:gridSpan w:val="3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پنجم</w:t>
            </w:r>
          </w:p>
        </w:tc>
        <w:tc>
          <w:tcPr>
            <w:tcW w:w="3240" w:type="dxa"/>
            <w:gridSpan w:val="4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</w:tbl>
    <w:p w:rsidR="00131393" w:rsidRPr="003A3024" w:rsidRDefault="00131393" w:rsidP="00131393">
      <w:pPr>
        <w:bidi/>
        <w:jc w:val="center"/>
        <w:rPr>
          <w:rFonts w:cs="B Nazanin"/>
          <w:b/>
          <w:bCs/>
          <w:sz w:val="16"/>
          <w:szCs w:val="16"/>
          <w:rtl/>
        </w:rPr>
      </w:pPr>
      <w:r>
        <w:rPr>
          <w:rFonts w:cs="B Nazanin" w:hint="cs"/>
          <w:b/>
          <w:bCs/>
          <w:sz w:val="16"/>
          <w:szCs w:val="16"/>
          <w:rtl/>
        </w:rPr>
        <w:t>خلاصه تعداد واحدهای دوره</w:t>
      </w:r>
    </w:p>
    <w:tbl>
      <w:tblPr>
        <w:bidiVisual/>
        <w:tblW w:w="10522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6"/>
        <w:gridCol w:w="6660"/>
        <w:gridCol w:w="3266"/>
      </w:tblGrid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واحد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دروس الزام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A37E51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6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دروس اختیار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A37E51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مینار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A37E51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پایان‌نامه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A37E51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0</w:t>
            </w:r>
          </w:p>
        </w:tc>
      </w:tr>
      <w:tr w:rsidR="00131393" w:rsidRPr="00B72FC7" w:rsidTr="003D2E94">
        <w:trPr>
          <w:trHeight w:val="355"/>
          <w:jc w:val="center"/>
        </w:trPr>
        <w:tc>
          <w:tcPr>
            <w:tcW w:w="725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D2E94">
              <w:rPr>
                <w:rFonts w:cs="B Nazanin" w:hint="cs"/>
                <w:b/>
                <w:bCs/>
                <w:sz w:val="16"/>
                <w:szCs w:val="16"/>
                <w:shd w:val="clear" w:color="auto" w:fill="8DB3E2" w:themeFill="text2" w:themeFillTint="66"/>
                <w:rtl/>
              </w:rPr>
              <w:t>جمع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کل تعداد واحدها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</w:tcPr>
          <w:p w:rsidR="00131393" w:rsidRPr="00B72FC7" w:rsidRDefault="00A37E51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6</w:t>
            </w:r>
          </w:p>
        </w:tc>
      </w:tr>
    </w:tbl>
    <w:p w:rsidR="00590017" w:rsidRPr="00131393" w:rsidRDefault="00131393" w:rsidP="00131393">
      <w:pPr>
        <w:bidi/>
        <w:ind w:left="994"/>
        <w:rPr>
          <w:rFonts w:cs="B Yagut"/>
          <w:b/>
          <w:bCs/>
          <w:sz w:val="20"/>
          <w:szCs w:val="20"/>
          <w:vertAlign w:val="superscript"/>
        </w:rPr>
      </w:pPr>
      <w:r>
        <w:rPr>
          <w:rFonts w:cs="B Yagut"/>
          <w:b/>
          <w:bCs/>
          <w:sz w:val="28"/>
          <w:szCs w:val="28"/>
        </w:rPr>
        <w:sym w:font="Wingdings 2" w:char="F0D7"/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 xml:space="preserve">: بر اساس آخرین سرفصل مصوب دفتر برنامه‌ریزی آموزش عالی </w:t>
      </w:r>
      <w:r w:rsidRPr="002537B8">
        <w:rPr>
          <w:rFonts w:cs="B Yagut" w:hint="cs"/>
          <w:b/>
          <w:bCs/>
          <w:sz w:val="28"/>
          <w:szCs w:val="28"/>
          <w:highlight w:val="yellow"/>
          <w:vertAlign w:val="superscript"/>
          <w:rtl/>
        </w:rPr>
        <w:t>مو</w:t>
      </w:r>
      <w:r w:rsidRPr="00A37E51">
        <w:rPr>
          <w:rFonts w:cs="B Yagut" w:hint="cs"/>
          <w:b/>
          <w:bCs/>
          <w:sz w:val="40"/>
          <w:szCs w:val="40"/>
          <w:highlight w:val="yellow"/>
          <w:vertAlign w:val="superscript"/>
          <w:rtl/>
        </w:rPr>
        <w:t>رخ .....</w:t>
      </w:r>
      <w:r w:rsidR="00A37E51" w:rsidRPr="00A37E51">
        <w:rPr>
          <w:rFonts w:cs="B Yagut" w:hint="cs"/>
          <w:b/>
          <w:bCs/>
          <w:sz w:val="40"/>
          <w:szCs w:val="40"/>
          <w:highlight w:val="yellow"/>
          <w:vertAlign w:val="superscript"/>
          <w:rtl/>
        </w:rPr>
        <w:t>9/12/1394</w:t>
      </w:r>
      <w:r w:rsidRPr="00A37E51">
        <w:rPr>
          <w:rFonts w:cs="B Yagut" w:hint="cs"/>
          <w:b/>
          <w:bCs/>
          <w:sz w:val="40"/>
          <w:szCs w:val="40"/>
          <w:highlight w:val="yellow"/>
          <w:vertAlign w:val="superscript"/>
          <w:rtl/>
        </w:rPr>
        <w:t>..</w:t>
      </w:r>
    </w:p>
    <w:sectPr w:rsidR="00590017" w:rsidRPr="00131393" w:rsidSect="00B37F8D">
      <w:headerReference w:type="default" r:id="rId8"/>
      <w:pgSz w:w="11909" w:h="16834" w:code="9"/>
      <w:pgMar w:top="284" w:right="567" w:bottom="284" w:left="567" w:header="454" w:footer="45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08EA" w:rsidRDefault="004D08EA" w:rsidP="00B37F8D">
      <w:r>
        <w:separator/>
      </w:r>
    </w:p>
  </w:endnote>
  <w:endnote w:type="continuationSeparator" w:id="0">
    <w:p w:rsidR="004D08EA" w:rsidRDefault="004D08EA" w:rsidP="00B37F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08EA" w:rsidRDefault="004D08EA" w:rsidP="00B37F8D">
      <w:r>
        <w:separator/>
      </w:r>
    </w:p>
  </w:footnote>
  <w:footnote w:type="continuationSeparator" w:id="0">
    <w:p w:rsidR="004D08EA" w:rsidRDefault="004D08EA" w:rsidP="00B37F8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7F8D" w:rsidRDefault="00B62F75" w:rsidP="00B37F8D">
    <w:pPr>
      <w:pStyle w:val="Header"/>
      <w:bidi/>
    </w:pPr>
    <w:r>
      <w:rPr>
        <w:sz w:val="38"/>
        <w:szCs w:val="38"/>
        <w:lang w:bidi="ar-SA"/>
      </w:rPr>
      <w:drawing>
        <wp:inline distT="0" distB="0" distL="0" distR="0">
          <wp:extent cx="299720" cy="476250"/>
          <wp:effectExtent l="19050" t="0" r="5080" b="0"/>
          <wp:docPr id="1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29972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57565C"/>
    <w:multiLevelType w:val="hybridMultilevel"/>
    <w:tmpl w:val="3D08B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O0NDIwNDMzMjM1MzRR0lEKTi0uzszPAykwrAUA1S2xGywAAAA="/>
  </w:docVars>
  <w:rsids>
    <w:rsidRoot w:val="00C14A01"/>
    <w:rsid w:val="00003F72"/>
    <w:rsid w:val="0000739C"/>
    <w:rsid w:val="0001013A"/>
    <w:rsid w:val="00011AA5"/>
    <w:rsid w:val="00025A15"/>
    <w:rsid w:val="00031152"/>
    <w:rsid w:val="0004090A"/>
    <w:rsid w:val="000414BA"/>
    <w:rsid w:val="00044BD9"/>
    <w:rsid w:val="00051DF3"/>
    <w:rsid w:val="000619C5"/>
    <w:rsid w:val="00070711"/>
    <w:rsid w:val="00080EC4"/>
    <w:rsid w:val="00082C27"/>
    <w:rsid w:val="0008366D"/>
    <w:rsid w:val="00095C4F"/>
    <w:rsid w:val="000A4052"/>
    <w:rsid w:val="000A4F6E"/>
    <w:rsid w:val="000B0A0D"/>
    <w:rsid w:val="000B4DD8"/>
    <w:rsid w:val="000C70F5"/>
    <w:rsid w:val="000E16CA"/>
    <w:rsid w:val="000F4589"/>
    <w:rsid w:val="00100D76"/>
    <w:rsid w:val="00107BFC"/>
    <w:rsid w:val="00131393"/>
    <w:rsid w:val="00136E0C"/>
    <w:rsid w:val="00140B4F"/>
    <w:rsid w:val="001435BA"/>
    <w:rsid w:val="0014482A"/>
    <w:rsid w:val="00150356"/>
    <w:rsid w:val="00151A69"/>
    <w:rsid w:val="00166278"/>
    <w:rsid w:val="00180968"/>
    <w:rsid w:val="00183128"/>
    <w:rsid w:val="001929F8"/>
    <w:rsid w:val="00193050"/>
    <w:rsid w:val="00195C4C"/>
    <w:rsid w:val="001A3E17"/>
    <w:rsid w:val="001A4B83"/>
    <w:rsid w:val="001A570A"/>
    <w:rsid w:val="001B12F2"/>
    <w:rsid w:val="001B1A08"/>
    <w:rsid w:val="001B3567"/>
    <w:rsid w:val="001B414A"/>
    <w:rsid w:val="001B5FE0"/>
    <w:rsid w:val="001C1F2B"/>
    <w:rsid w:val="001E0337"/>
    <w:rsid w:val="001E2FD3"/>
    <w:rsid w:val="00203D46"/>
    <w:rsid w:val="002049BF"/>
    <w:rsid w:val="00210229"/>
    <w:rsid w:val="002120B8"/>
    <w:rsid w:val="00216B47"/>
    <w:rsid w:val="002220D8"/>
    <w:rsid w:val="00224271"/>
    <w:rsid w:val="0023521F"/>
    <w:rsid w:val="00245730"/>
    <w:rsid w:val="00267F39"/>
    <w:rsid w:val="002751ED"/>
    <w:rsid w:val="00282696"/>
    <w:rsid w:val="002835F8"/>
    <w:rsid w:val="0029403C"/>
    <w:rsid w:val="002A28EC"/>
    <w:rsid w:val="002B0F73"/>
    <w:rsid w:val="002D668D"/>
    <w:rsid w:val="002F0E22"/>
    <w:rsid w:val="00302628"/>
    <w:rsid w:val="00303844"/>
    <w:rsid w:val="00313571"/>
    <w:rsid w:val="003139C3"/>
    <w:rsid w:val="00314348"/>
    <w:rsid w:val="003170D1"/>
    <w:rsid w:val="0032555A"/>
    <w:rsid w:val="00333109"/>
    <w:rsid w:val="0034282D"/>
    <w:rsid w:val="00361C35"/>
    <w:rsid w:val="0036702D"/>
    <w:rsid w:val="003717DA"/>
    <w:rsid w:val="00372EBD"/>
    <w:rsid w:val="003748FE"/>
    <w:rsid w:val="00375EFE"/>
    <w:rsid w:val="00376756"/>
    <w:rsid w:val="003812C7"/>
    <w:rsid w:val="00386F72"/>
    <w:rsid w:val="00393CCC"/>
    <w:rsid w:val="003A2758"/>
    <w:rsid w:val="003A3024"/>
    <w:rsid w:val="003B2571"/>
    <w:rsid w:val="003B2A87"/>
    <w:rsid w:val="003B5F62"/>
    <w:rsid w:val="003C519D"/>
    <w:rsid w:val="003D2E94"/>
    <w:rsid w:val="003D30FE"/>
    <w:rsid w:val="003D5507"/>
    <w:rsid w:val="003E0819"/>
    <w:rsid w:val="003F0079"/>
    <w:rsid w:val="003F4F43"/>
    <w:rsid w:val="00406351"/>
    <w:rsid w:val="00410B89"/>
    <w:rsid w:val="004155F0"/>
    <w:rsid w:val="00417EFE"/>
    <w:rsid w:val="00422AF5"/>
    <w:rsid w:val="00430980"/>
    <w:rsid w:val="00443ED2"/>
    <w:rsid w:val="004445EE"/>
    <w:rsid w:val="004463B5"/>
    <w:rsid w:val="00457DD8"/>
    <w:rsid w:val="00475136"/>
    <w:rsid w:val="004767E3"/>
    <w:rsid w:val="004812D9"/>
    <w:rsid w:val="00481783"/>
    <w:rsid w:val="0048278A"/>
    <w:rsid w:val="00484696"/>
    <w:rsid w:val="0048532F"/>
    <w:rsid w:val="00486511"/>
    <w:rsid w:val="00486858"/>
    <w:rsid w:val="004A54DE"/>
    <w:rsid w:val="004A5FB7"/>
    <w:rsid w:val="004B0A2E"/>
    <w:rsid w:val="004B2EA0"/>
    <w:rsid w:val="004B390F"/>
    <w:rsid w:val="004B48C4"/>
    <w:rsid w:val="004B57EA"/>
    <w:rsid w:val="004B7B19"/>
    <w:rsid w:val="004C24B2"/>
    <w:rsid w:val="004D08EA"/>
    <w:rsid w:val="004E576E"/>
    <w:rsid w:val="004F1DA9"/>
    <w:rsid w:val="004F26AD"/>
    <w:rsid w:val="004F6086"/>
    <w:rsid w:val="00500F16"/>
    <w:rsid w:val="005022BB"/>
    <w:rsid w:val="00505DE6"/>
    <w:rsid w:val="00537DB1"/>
    <w:rsid w:val="00544FFF"/>
    <w:rsid w:val="00546026"/>
    <w:rsid w:val="005479CF"/>
    <w:rsid w:val="00550546"/>
    <w:rsid w:val="00550972"/>
    <w:rsid w:val="005522C2"/>
    <w:rsid w:val="00571C54"/>
    <w:rsid w:val="00571F91"/>
    <w:rsid w:val="00572744"/>
    <w:rsid w:val="00581BA9"/>
    <w:rsid w:val="005824FD"/>
    <w:rsid w:val="00590017"/>
    <w:rsid w:val="00592D08"/>
    <w:rsid w:val="00593C3A"/>
    <w:rsid w:val="00597F3B"/>
    <w:rsid w:val="005A1341"/>
    <w:rsid w:val="005A5D84"/>
    <w:rsid w:val="005B0FAF"/>
    <w:rsid w:val="005B311D"/>
    <w:rsid w:val="005C16CC"/>
    <w:rsid w:val="005C4A66"/>
    <w:rsid w:val="005D0238"/>
    <w:rsid w:val="005D0807"/>
    <w:rsid w:val="005D18C9"/>
    <w:rsid w:val="005D65DF"/>
    <w:rsid w:val="005F19B7"/>
    <w:rsid w:val="0060140E"/>
    <w:rsid w:val="0060249E"/>
    <w:rsid w:val="00605C00"/>
    <w:rsid w:val="00606D9B"/>
    <w:rsid w:val="00607831"/>
    <w:rsid w:val="0061700E"/>
    <w:rsid w:val="00622289"/>
    <w:rsid w:val="00640C1E"/>
    <w:rsid w:val="00652D79"/>
    <w:rsid w:val="00664F9C"/>
    <w:rsid w:val="00666983"/>
    <w:rsid w:val="0068445A"/>
    <w:rsid w:val="00685883"/>
    <w:rsid w:val="006A1E79"/>
    <w:rsid w:val="006A362B"/>
    <w:rsid w:val="006A4445"/>
    <w:rsid w:val="006A6ED4"/>
    <w:rsid w:val="006A7C32"/>
    <w:rsid w:val="006B0B83"/>
    <w:rsid w:val="006C6716"/>
    <w:rsid w:val="006D027B"/>
    <w:rsid w:val="006D48EA"/>
    <w:rsid w:val="006D6612"/>
    <w:rsid w:val="006E1A6A"/>
    <w:rsid w:val="006E2156"/>
    <w:rsid w:val="006F234F"/>
    <w:rsid w:val="007019A3"/>
    <w:rsid w:val="007050A9"/>
    <w:rsid w:val="00714BA4"/>
    <w:rsid w:val="00714E39"/>
    <w:rsid w:val="007157E0"/>
    <w:rsid w:val="00734402"/>
    <w:rsid w:val="007372C6"/>
    <w:rsid w:val="0073751E"/>
    <w:rsid w:val="00746A47"/>
    <w:rsid w:val="00770C63"/>
    <w:rsid w:val="00774177"/>
    <w:rsid w:val="00776429"/>
    <w:rsid w:val="007940C9"/>
    <w:rsid w:val="00794825"/>
    <w:rsid w:val="007950E6"/>
    <w:rsid w:val="007A4676"/>
    <w:rsid w:val="007C6C47"/>
    <w:rsid w:val="007D2C91"/>
    <w:rsid w:val="007D489C"/>
    <w:rsid w:val="007E081C"/>
    <w:rsid w:val="007E139A"/>
    <w:rsid w:val="007E1A82"/>
    <w:rsid w:val="007E7AEA"/>
    <w:rsid w:val="007F4D43"/>
    <w:rsid w:val="007F7F96"/>
    <w:rsid w:val="00804BC1"/>
    <w:rsid w:val="008109AC"/>
    <w:rsid w:val="00810D78"/>
    <w:rsid w:val="00813450"/>
    <w:rsid w:val="0082141C"/>
    <w:rsid w:val="00822694"/>
    <w:rsid w:val="008252D8"/>
    <w:rsid w:val="00833D1B"/>
    <w:rsid w:val="00833DA5"/>
    <w:rsid w:val="0084771E"/>
    <w:rsid w:val="008539D3"/>
    <w:rsid w:val="00854121"/>
    <w:rsid w:val="00873E7F"/>
    <w:rsid w:val="00873FF9"/>
    <w:rsid w:val="0088145E"/>
    <w:rsid w:val="008848C1"/>
    <w:rsid w:val="0089629A"/>
    <w:rsid w:val="008A10FF"/>
    <w:rsid w:val="008A44D8"/>
    <w:rsid w:val="008A6978"/>
    <w:rsid w:val="008B2D25"/>
    <w:rsid w:val="008C3A49"/>
    <w:rsid w:val="008D71C9"/>
    <w:rsid w:val="008F18AA"/>
    <w:rsid w:val="00907E44"/>
    <w:rsid w:val="009137FE"/>
    <w:rsid w:val="00931419"/>
    <w:rsid w:val="00934379"/>
    <w:rsid w:val="009475D4"/>
    <w:rsid w:val="00954A8F"/>
    <w:rsid w:val="00955AD2"/>
    <w:rsid w:val="00967B43"/>
    <w:rsid w:val="009744F7"/>
    <w:rsid w:val="00976728"/>
    <w:rsid w:val="00987382"/>
    <w:rsid w:val="009A4C6A"/>
    <w:rsid w:val="009B3B81"/>
    <w:rsid w:val="009C1549"/>
    <w:rsid w:val="009C590E"/>
    <w:rsid w:val="009D0875"/>
    <w:rsid w:val="009D17AD"/>
    <w:rsid w:val="009E4DA1"/>
    <w:rsid w:val="009F0A05"/>
    <w:rsid w:val="00A0215B"/>
    <w:rsid w:val="00A060C2"/>
    <w:rsid w:val="00A07D04"/>
    <w:rsid w:val="00A11E55"/>
    <w:rsid w:val="00A127D4"/>
    <w:rsid w:val="00A2206C"/>
    <w:rsid w:val="00A252B9"/>
    <w:rsid w:val="00A36F0B"/>
    <w:rsid w:val="00A37E51"/>
    <w:rsid w:val="00A4395F"/>
    <w:rsid w:val="00A44102"/>
    <w:rsid w:val="00A46FF9"/>
    <w:rsid w:val="00A4789C"/>
    <w:rsid w:val="00A5177D"/>
    <w:rsid w:val="00A52C58"/>
    <w:rsid w:val="00A5467E"/>
    <w:rsid w:val="00A57A4A"/>
    <w:rsid w:val="00A60F74"/>
    <w:rsid w:val="00A66AF5"/>
    <w:rsid w:val="00A71A51"/>
    <w:rsid w:val="00A775EF"/>
    <w:rsid w:val="00A803DF"/>
    <w:rsid w:val="00A80E00"/>
    <w:rsid w:val="00A86788"/>
    <w:rsid w:val="00A9406E"/>
    <w:rsid w:val="00A9455A"/>
    <w:rsid w:val="00AA643E"/>
    <w:rsid w:val="00AB3735"/>
    <w:rsid w:val="00AC6A6A"/>
    <w:rsid w:val="00AD4590"/>
    <w:rsid w:val="00AD5195"/>
    <w:rsid w:val="00AE63CE"/>
    <w:rsid w:val="00AF299D"/>
    <w:rsid w:val="00B03FAF"/>
    <w:rsid w:val="00B13540"/>
    <w:rsid w:val="00B248F6"/>
    <w:rsid w:val="00B30A0C"/>
    <w:rsid w:val="00B3191E"/>
    <w:rsid w:val="00B369F8"/>
    <w:rsid w:val="00B37F8D"/>
    <w:rsid w:val="00B51E7F"/>
    <w:rsid w:val="00B55E9E"/>
    <w:rsid w:val="00B568E5"/>
    <w:rsid w:val="00B62F75"/>
    <w:rsid w:val="00B67AA4"/>
    <w:rsid w:val="00B72FC7"/>
    <w:rsid w:val="00B859D4"/>
    <w:rsid w:val="00B8716E"/>
    <w:rsid w:val="00B907D4"/>
    <w:rsid w:val="00BA0510"/>
    <w:rsid w:val="00BA6E72"/>
    <w:rsid w:val="00BB550E"/>
    <w:rsid w:val="00BB7C14"/>
    <w:rsid w:val="00BC25AF"/>
    <w:rsid w:val="00BC41A8"/>
    <w:rsid w:val="00BD3223"/>
    <w:rsid w:val="00BD5A06"/>
    <w:rsid w:val="00BE28D4"/>
    <w:rsid w:val="00BE66C9"/>
    <w:rsid w:val="00BE7C93"/>
    <w:rsid w:val="00BF3EB0"/>
    <w:rsid w:val="00C07096"/>
    <w:rsid w:val="00C14A01"/>
    <w:rsid w:val="00C21D26"/>
    <w:rsid w:val="00C315EF"/>
    <w:rsid w:val="00C32411"/>
    <w:rsid w:val="00C32548"/>
    <w:rsid w:val="00C327CC"/>
    <w:rsid w:val="00C42A21"/>
    <w:rsid w:val="00C6389D"/>
    <w:rsid w:val="00C642D0"/>
    <w:rsid w:val="00C66CDF"/>
    <w:rsid w:val="00C70F2D"/>
    <w:rsid w:val="00C734DA"/>
    <w:rsid w:val="00C74C9C"/>
    <w:rsid w:val="00C817BA"/>
    <w:rsid w:val="00C85B69"/>
    <w:rsid w:val="00C916AA"/>
    <w:rsid w:val="00C92024"/>
    <w:rsid w:val="00C956F1"/>
    <w:rsid w:val="00CA0334"/>
    <w:rsid w:val="00CA157A"/>
    <w:rsid w:val="00CA1C47"/>
    <w:rsid w:val="00CA2F92"/>
    <w:rsid w:val="00CA3E55"/>
    <w:rsid w:val="00CA3EAE"/>
    <w:rsid w:val="00CA5BB0"/>
    <w:rsid w:val="00CA6C18"/>
    <w:rsid w:val="00CA6CC7"/>
    <w:rsid w:val="00CA7BD0"/>
    <w:rsid w:val="00CB2A39"/>
    <w:rsid w:val="00CB3796"/>
    <w:rsid w:val="00CD287A"/>
    <w:rsid w:val="00CE6A62"/>
    <w:rsid w:val="00CF2D86"/>
    <w:rsid w:val="00CF7319"/>
    <w:rsid w:val="00D028CA"/>
    <w:rsid w:val="00D041B8"/>
    <w:rsid w:val="00D0708B"/>
    <w:rsid w:val="00D10F3B"/>
    <w:rsid w:val="00D12F66"/>
    <w:rsid w:val="00D14FCB"/>
    <w:rsid w:val="00D234A9"/>
    <w:rsid w:val="00D552B4"/>
    <w:rsid w:val="00D56661"/>
    <w:rsid w:val="00D573E8"/>
    <w:rsid w:val="00D676F2"/>
    <w:rsid w:val="00D72071"/>
    <w:rsid w:val="00D72301"/>
    <w:rsid w:val="00D72EE7"/>
    <w:rsid w:val="00D826DA"/>
    <w:rsid w:val="00D85704"/>
    <w:rsid w:val="00D95882"/>
    <w:rsid w:val="00D95B00"/>
    <w:rsid w:val="00DA258B"/>
    <w:rsid w:val="00DB0544"/>
    <w:rsid w:val="00DB6879"/>
    <w:rsid w:val="00DB7E64"/>
    <w:rsid w:val="00DC2C10"/>
    <w:rsid w:val="00DD1F2C"/>
    <w:rsid w:val="00DD218B"/>
    <w:rsid w:val="00DE374A"/>
    <w:rsid w:val="00DE7C03"/>
    <w:rsid w:val="00DF6155"/>
    <w:rsid w:val="00E13F90"/>
    <w:rsid w:val="00E33E15"/>
    <w:rsid w:val="00E36DDB"/>
    <w:rsid w:val="00E36E13"/>
    <w:rsid w:val="00E37BF9"/>
    <w:rsid w:val="00E4177C"/>
    <w:rsid w:val="00E41998"/>
    <w:rsid w:val="00E511D3"/>
    <w:rsid w:val="00E5448D"/>
    <w:rsid w:val="00E57596"/>
    <w:rsid w:val="00E72AC2"/>
    <w:rsid w:val="00E845C1"/>
    <w:rsid w:val="00E84E21"/>
    <w:rsid w:val="00E87472"/>
    <w:rsid w:val="00E93B73"/>
    <w:rsid w:val="00E93BBD"/>
    <w:rsid w:val="00E95696"/>
    <w:rsid w:val="00EA1177"/>
    <w:rsid w:val="00EA1BB4"/>
    <w:rsid w:val="00EB04A8"/>
    <w:rsid w:val="00EB2DED"/>
    <w:rsid w:val="00EB3723"/>
    <w:rsid w:val="00EB5797"/>
    <w:rsid w:val="00EB677F"/>
    <w:rsid w:val="00EC5F1D"/>
    <w:rsid w:val="00EC6C35"/>
    <w:rsid w:val="00EC73FF"/>
    <w:rsid w:val="00ED115E"/>
    <w:rsid w:val="00ED22B5"/>
    <w:rsid w:val="00EE3020"/>
    <w:rsid w:val="00EE70B3"/>
    <w:rsid w:val="00EE7D41"/>
    <w:rsid w:val="00EF0391"/>
    <w:rsid w:val="00EF03FC"/>
    <w:rsid w:val="00F109FB"/>
    <w:rsid w:val="00F10CDF"/>
    <w:rsid w:val="00F22E17"/>
    <w:rsid w:val="00F25A80"/>
    <w:rsid w:val="00F27805"/>
    <w:rsid w:val="00F36D6F"/>
    <w:rsid w:val="00F42C61"/>
    <w:rsid w:val="00F43712"/>
    <w:rsid w:val="00F46C1D"/>
    <w:rsid w:val="00F512DF"/>
    <w:rsid w:val="00F56D69"/>
    <w:rsid w:val="00F62A89"/>
    <w:rsid w:val="00F661AC"/>
    <w:rsid w:val="00F67353"/>
    <w:rsid w:val="00F67466"/>
    <w:rsid w:val="00F75B29"/>
    <w:rsid w:val="00F966A6"/>
    <w:rsid w:val="00FA378F"/>
    <w:rsid w:val="00FB6892"/>
    <w:rsid w:val="00FB6C42"/>
    <w:rsid w:val="00FC1B5A"/>
    <w:rsid w:val="00FC7565"/>
    <w:rsid w:val="00FD592C"/>
    <w:rsid w:val="00FD7855"/>
    <w:rsid w:val="00FE1895"/>
    <w:rsid w:val="00FE6C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11D"/>
    <w:rPr>
      <w:noProof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21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AA"/>
    <w:rPr>
      <w:rFonts w:ascii="Tahoma" w:hAnsi="Tahoma"/>
      <w:sz w:val="16"/>
      <w:szCs w:val="16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C916AA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37F8D"/>
    <w:rPr>
      <w:noProof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37F8D"/>
    <w:rPr>
      <w:noProof/>
      <w:sz w:val="24"/>
      <w:szCs w:val="24"/>
      <w:lang w:bidi="fa-I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7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57ABC-8C91-45AF-946B-D498CE8A2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بیر محترم هیات ممیزه مرکزی دانشگاه بوعلی سینا</vt:lpstr>
    </vt:vector>
  </TitlesOfParts>
  <Company>Century 21©</Company>
  <LinksUpToDate>false</LinksUpToDate>
  <CharactersWithSpaces>15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بیر محترم هیات ممیزه مرکزی دانشگاه بوعلی سینا</dc:title>
  <dc:creator>Mohammadi</dc:creator>
  <cp:lastModifiedBy>user1</cp:lastModifiedBy>
  <cp:revision>5</cp:revision>
  <cp:lastPrinted>2018-05-27T08:43:00Z</cp:lastPrinted>
  <dcterms:created xsi:type="dcterms:W3CDTF">2022-04-16T07:26:00Z</dcterms:created>
  <dcterms:modified xsi:type="dcterms:W3CDTF">2022-04-20T06:42:00Z</dcterms:modified>
</cp:coreProperties>
</file>